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8CF71" w14:textId="77777777" w:rsidR="0004632A" w:rsidRDefault="0004632A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317AFE97" w14:textId="77777777" w:rsidR="0004632A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594A0AEE" wp14:editId="089230CB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85A6D8" w14:textId="77777777" w:rsidR="0004632A" w:rsidRDefault="0004632A">
      <w:pPr>
        <w:spacing w:after="0"/>
        <w:ind w:left="2340"/>
      </w:pPr>
    </w:p>
    <w:p w14:paraId="605E8AF4" w14:textId="77777777" w:rsidR="0004632A" w:rsidRDefault="000463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6058E5B" w14:textId="77777777" w:rsidR="0004632A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3E32F91F" w14:textId="77777777" w:rsidR="0004632A" w:rsidRDefault="000463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448BFFB7" w14:textId="77777777" w:rsidR="0004632A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9DDE712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60F68457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6C3FDF89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696F741E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73C68BB8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22EB1678" w14:textId="77777777" w:rsidR="0004632A" w:rsidRDefault="0004632A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2FC9C08D" w14:textId="77777777" w:rsidR="0004632A" w:rsidRDefault="0004632A">
      <w:pPr>
        <w:spacing w:after="0"/>
        <w:ind w:firstLine="720"/>
        <w:rPr>
          <w:sz w:val="22"/>
          <w:szCs w:val="22"/>
        </w:rPr>
      </w:pPr>
    </w:p>
    <w:p w14:paraId="69ECBB95" w14:textId="6B05E16E" w:rsidR="0004632A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4K </w:t>
      </w:r>
      <w:r w:rsidR="00C07632">
        <w:rPr>
          <w:b/>
          <w:sz w:val="22"/>
          <w:szCs w:val="22"/>
        </w:rPr>
        <w:t>WIDE-ANGLE BULLET</w:t>
      </w:r>
      <w:r>
        <w:rPr>
          <w:b/>
          <w:sz w:val="22"/>
          <w:szCs w:val="22"/>
        </w:rPr>
        <w:t xml:space="preserve"> IP CAMERA</w:t>
      </w:r>
    </w:p>
    <w:p w14:paraId="39E54594" w14:textId="77777777" w:rsidR="0004632A" w:rsidRDefault="0004632A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2BAB21AC" w14:textId="77777777" w:rsidR="0004632A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5F379455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2425A57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7690B729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28CF8DF7" w14:textId="77777777" w:rsidR="0004632A" w:rsidRDefault="0004632A">
      <w:pPr>
        <w:spacing w:before="120"/>
        <w:ind w:firstLine="720"/>
        <w:rPr>
          <w:sz w:val="22"/>
          <w:szCs w:val="22"/>
        </w:rPr>
      </w:pPr>
    </w:p>
    <w:p w14:paraId="3D861020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5B257BD5" w14:textId="77777777" w:rsidR="0004632A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80C7CE9" w14:textId="77777777" w:rsidR="0004632A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2220CB04" w14:textId="77777777" w:rsidR="0004632A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5F192028" w14:textId="77777777" w:rsidR="0004632A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61F39837" w14:textId="77777777" w:rsidR="0004632A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59234F38" w14:textId="77777777" w:rsidR="0004632A" w:rsidRDefault="0004632A">
      <w:pPr>
        <w:spacing w:line="276" w:lineRule="auto"/>
        <w:rPr>
          <w:sz w:val="22"/>
          <w:szCs w:val="22"/>
        </w:rPr>
      </w:pPr>
    </w:p>
    <w:p w14:paraId="3AA2FDFF" w14:textId="629434BA" w:rsidR="0004632A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t>4K wide-angle bullet IP camera with A</w:t>
      </w:r>
      <w:r w:rsidR="00EC305E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 xml:space="preserve"> and color in near-total darkness</w:t>
      </w:r>
    </w:p>
    <w:p w14:paraId="19F6F3A2" w14:textId="77777777" w:rsidR="0004632A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31ED5915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797F3C30" w14:textId="43FD769F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section includes a 4K high-definition outdoor IP video camera with vandal-resistant IP-67 rated, IK</w:t>
      </w:r>
      <w:r w:rsidR="00EF60BA">
        <w:t>10</w:t>
      </w:r>
      <w:r>
        <w:rPr>
          <w:color w:val="000000"/>
        </w:rPr>
        <w:t xml:space="preserve"> impact-resistant </w:t>
      </w:r>
      <w:r w:rsidR="00C07632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2134FB2B" w14:textId="6AB7B6CF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C07632">
        <w:rPr>
          <w:color w:val="000000"/>
        </w:rPr>
        <w:t>bull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C07632" w:rsidRPr="00C07632">
        <w:t>3840 (H) X 2160 (V)</w:t>
      </w:r>
      <w:r>
        <w:rPr>
          <w:color w:val="000000"/>
        </w:rPr>
        <w:t xml:space="preserve">, with color in near-total darkness technology and a </w:t>
      </w:r>
      <w:r>
        <w:t>2.3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 xml:space="preserve">-focal lens in a </w:t>
      </w:r>
      <w:r w:rsidR="00C07632">
        <w:rPr>
          <w:color w:val="000000"/>
        </w:rPr>
        <w:t xml:space="preserve">vandal bullet </w:t>
      </w:r>
      <w:r>
        <w:rPr>
          <w:color w:val="000000"/>
        </w:rPr>
        <w:t>housing.</w:t>
      </w:r>
    </w:p>
    <w:p w14:paraId="089472AC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41FFDFFD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1040CCE6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21013AD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473A44A8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2168CDFB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4CB2CDB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028A6316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1207FDAA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579B1ED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74FB759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6DDB57B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12C08E9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002B6751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1C2738D6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27BC3C3E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7B5FD7DC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26E8FBC0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530EACB8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750502FB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5C5045D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0E94A0F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76F0560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7D2262F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2B3BEF75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355E1EDE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76D2E96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14524FC6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34CB0991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0B10DFC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2165C7E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TSP - Real-Time Streaming Protocol</w:t>
      </w:r>
    </w:p>
    <w:p w14:paraId="58B3F237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0A60126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22ADEA6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05056E9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3C709183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58B35B1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08979EB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3BB1B7E4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2BE869A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0E297AD1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68596D47" w14:textId="77777777" w:rsidR="0004632A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49C23654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3AAAFFD2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4D24E3D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1B44C289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37E7D40B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53BE6E68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4B9E5F67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15BEC12C" w14:textId="4C521212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</w:t>
      </w:r>
      <w:r w:rsidR="00C07632">
        <w:t>10</w:t>
      </w:r>
    </w:p>
    <w:p w14:paraId="520564CA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33F86EE1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5CC26AE1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298B1BF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58BCD7F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5FB583D4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518F5433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029E0FDC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04D30A8C" w14:textId="77777777" w:rsidR="0004632A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2F484300" w14:textId="77777777" w:rsidR="0004632A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023F32EF" w14:textId="53D28BAC" w:rsidR="0004632A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Store the camera in a temperature environment </w:t>
      </w:r>
      <w:proofErr w:type="gramStart"/>
      <w:r>
        <w:rPr>
          <w:color w:val="000000"/>
        </w:rPr>
        <w:t xml:space="preserve">of </w:t>
      </w:r>
      <w:r w:rsidR="00C07632" w:rsidRPr="00C07632">
        <w:rPr>
          <w:color w:val="000000"/>
        </w:rPr>
        <w:t xml:space="preserve"> -</w:t>
      </w:r>
      <w:proofErr w:type="gramEnd"/>
      <w:r w:rsidR="00C07632" w:rsidRPr="00C07632">
        <w:rPr>
          <w:color w:val="000000"/>
        </w:rPr>
        <w:t xml:space="preserve">4°F ~ 122°F (-20°C ~ 50°C), </w:t>
      </w:r>
      <w:proofErr w:type="spellStart"/>
      <w:r w:rsidR="00C07632" w:rsidRPr="00C07632">
        <w:rPr>
          <w:color w:val="000000"/>
        </w:rPr>
        <w:t>ColdStart</w:t>
      </w:r>
      <w:proofErr w:type="spellEnd"/>
      <w:r w:rsidR="00C07632" w:rsidRPr="00C07632">
        <w:rPr>
          <w:color w:val="000000"/>
        </w:rPr>
        <w:t xml:space="preserve"> -40°F on DC only</w:t>
      </w:r>
      <w:r>
        <w:rPr>
          <w:color w:val="000000"/>
        </w:rPr>
        <w:t>, protected from mechanical and environmental conditions as designated by the Manufacturer.</w:t>
      </w:r>
    </w:p>
    <w:p w14:paraId="4D919A2E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65D4C45E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2E7E47A8" w14:textId="77777777" w:rsidR="0004632A" w:rsidRDefault="00000000">
      <w:pPr>
        <w:spacing w:line="276" w:lineRule="auto"/>
        <w:jc w:val="center"/>
      </w:pPr>
      <w:r>
        <w:t>END OF SECTION</w:t>
      </w:r>
    </w:p>
    <w:p w14:paraId="3D8FB506" w14:textId="77777777" w:rsidR="0004632A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4D207B79" w14:textId="77777777" w:rsidR="0004632A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722DB80E" w14:textId="77777777" w:rsidR="0004632A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5EFAEEE4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5BAB79C4" w14:textId="77777777" w:rsidR="0004632A" w:rsidRDefault="00000000">
      <w:pPr>
        <w:spacing w:after="0" w:line="276" w:lineRule="auto"/>
        <w:ind w:left="2520" w:firstLine="360"/>
      </w:pPr>
      <w:r>
        <w:t>California USA 90703 USA</w:t>
      </w:r>
    </w:p>
    <w:p w14:paraId="5C6B4558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A502573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0FB97683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590428E0" w14:textId="77777777" w:rsidR="0004632A" w:rsidRDefault="00000000">
      <w:pPr>
        <w:numPr>
          <w:ilvl w:val="2"/>
          <w:numId w:val="6"/>
        </w:numPr>
        <w:spacing w:before="120" w:after="0" w:line="276" w:lineRule="auto"/>
      </w:pPr>
      <w:r>
        <w:t>Models DWC-XSBC08Bi</w:t>
      </w:r>
    </w:p>
    <w:p w14:paraId="0FA0F670" w14:textId="77777777" w:rsidR="0004632A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2D1AF118" w14:textId="77777777" w:rsidR="0004632A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7D9FE75A" w14:textId="684E8F5A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</w:t>
      </w:r>
      <w:r w:rsidR="00C07632">
        <w:rPr>
          <w:color w:val="000000"/>
        </w:rPr>
        <w:t>bullet</w:t>
      </w:r>
      <w:r>
        <w:rPr>
          <w:color w:val="000000"/>
        </w:rPr>
        <w:t xml:space="preserve"> IP camera ("IP camera") shall provide video performance capable of providing selectable resolutions up to </w:t>
      </w:r>
      <w:r w:rsidR="00C07632" w:rsidRPr="00C07632">
        <w:t>3840 (H) X 2160 (V)</w:t>
      </w:r>
      <w:r>
        <w:rPr>
          <w:color w:val="000000"/>
        </w:rPr>
        <w:t xml:space="preserve"> pixels at 30 frames per second (fps) with </w:t>
      </w:r>
      <w:r w:rsidR="00C07632">
        <w:rPr>
          <w:color w:val="000000"/>
        </w:rPr>
        <w:t xml:space="preserve">Star-Light Plus™ </w:t>
      </w:r>
      <w:r>
        <w:rPr>
          <w:color w:val="000000"/>
        </w:rPr>
        <w:t>color in darkness technology, Ai analytics capabilities, contained within an IP-67 rated, IK</w:t>
      </w:r>
      <w:r w:rsidR="00C07632">
        <w:t>10</w:t>
      </w:r>
      <w:r>
        <w:rPr>
          <w:color w:val="000000"/>
        </w:rPr>
        <w:t xml:space="preserve"> impact-resistant </w:t>
      </w:r>
      <w:r w:rsidR="00C07632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0BE820A6" w14:textId="77777777" w:rsidR="00A067C7" w:rsidRDefault="00A067C7" w:rsidP="00A067C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7A7B6C64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6BFA2C8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778B9FD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4K resolution</w:t>
      </w:r>
    </w:p>
    <w:p w14:paraId="42800918" w14:textId="42708343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</w:t>
      </w:r>
      <w:r w:rsidR="00C07632">
        <w:rPr>
          <w:color w:val="000000"/>
        </w:rPr>
        <w:t>15</w:t>
      </w:r>
      <w:r>
        <w:rPr>
          <w:color w:val="000000"/>
        </w:rPr>
        <w:t xml:space="preserve"> lux)</w:t>
      </w:r>
    </w:p>
    <w:p w14:paraId="44E9BFA6" w14:textId="34CAE240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EC305E">
        <w:rPr>
          <w:color w:val="000000"/>
        </w:rPr>
        <w:t>I d</w:t>
      </w:r>
      <w:r>
        <w:rPr>
          <w:color w:val="000000"/>
        </w:rPr>
        <w:t xml:space="preserve">eep Learning object detection and tracking on one </w:t>
      </w:r>
      <w:proofErr w:type="gramStart"/>
      <w:r>
        <w:rPr>
          <w:color w:val="000000"/>
        </w:rPr>
        <w:t>channel</w:t>
      </w:r>
      <w:proofErr w:type="gramEnd"/>
    </w:p>
    <w:p w14:paraId="566A2CA7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423FEB5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ay/night operation with IR cut </w:t>
      </w:r>
      <w:proofErr w:type="gramStart"/>
      <w:r>
        <w:rPr>
          <w:color w:val="000000"/>
        </w:rPr>
        <w:t>filter</w:t>
      </w:r>
      <w:proofErr w:type="gramEnd"/>
    </w:p>
    <w:p w14:paraId="59388F4B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tion for Integral IR LED illuminator providing 100-foot </w:t>
      </w:r>
      <w:proofErr w:type="gramStart"/>
      <w:r>
        <w:rPr>
          <w:color w:val="000000"/>
        </w:rPr>
        <w:t>distance</w:t>
      </w:r>
      <w:proofErr w:type="gramEnd"/>
    </w:p>
    <w:p w14:paraId="69DE2249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09D635E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79DE50D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0CFCF86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-way audio</w:t>
      </w:r>
    </w:p>
    <w:p w14:paraId="1F5920E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3950BE06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ulticast or unicast </w:t>
      </w:r>
      <w:proofErr w:type="gramStart"/>
      <w:r>
        <w:rPr>
          <w:color w:val="000000"/>
        </w:rPr>
        <w:t>capable</w:t>
      </w:r>
      <w:proofErr w:type="gramEnd"/>
    </w:p>
    <w:p w14:paraId="6996C02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57574993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AAE745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21B191E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</w:t>
      </w:r>
      <w:proofErr w:type="gramStart"/>
      <w:r>
        <w:rPr>
          <w:color w:val="000000"/>
        </w:rPr>
        <w:t>rated</w:t>
      </w:r>
      <w:proofErr w:type="gramEnd"/>
      <w:r>
        <w:rPr>
          <w:color w:val="000000"/>
        </w:rPr>
        <w:t xml:space="preserve"> </w:t>
      </w:r>
    </w:p>
    <w:p w14:paraId="34365D0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K-10 impact </w:t>
      </w:r>
      <w:proofErr w:type="gramStart"/>
      <w:r>
        <w:rPr>
          <w:color w:val="000000"/>
        </w:rPr>
        <w:t>resistant</w:t>
      </w:r>
      <w:proofErr w:type="gramEnd"/>
    </w:p>
    <w:p w14:paraId="249A90EF" w14:textId="52EC36A9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C07632">
        <w:rPr>
          <w:color w:val="000000"/>
        </w:rPr>
        <w:t>-</w:t>
      </w:r>
      <w:r>
        <w:rPr>
          <w:color w:val="000000"/>
        </w:rPr>
        <w:t>compliant</w:t>
      </w:r>
    </w:p>
    <w:p w14:paraId="77274B5B" w14:textId="328FCD4B" w:rsidR="00C07632" w:rsidRDefault="00C07632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58B6E2A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B2346D0" w14:textId="77777777" w:rsidR="0004632A" w:rsidRDefault="0004632A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13608157" w14:textId="77777777" w:rsidR="0004632A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784EB01B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Imager</w:t>
      </w:r>
    </w:p>
    <w:p w14:paraId="7DC70347" w14:textId="45B415E4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C07632" w:rsidRPr="00C07632">
        <w:t xml:space="preserve">8.48MP 1/1.8” Star-Light Plus™ </w:t>
      </w:r>
      <w:r w:rsidR="00C07632">
        <w:t xml:space="preserve">CMOS </w:t>
      </w:r>
      <w:r w:rsidR="00C07632" w:rsidRPr="00C07632">
        <w:t>sensor</w:t>
      </w:r>
    </w:p>
    <w:p w14:paraId="56D5A437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5D09C1B2" w14:textId="28B89C2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1</w:t>
      </w:r>
      <w:r w:rsidR="00C07632">
        <w:t>5</w:t>
      </w:r>
      <w:r>
        <w:rPr>
          <w:color w:val="000000"/>
        </w:rPr>
        <w:t xml:space="preserve"> lux (F</w:t>
      </w:r>
      <w:r>
        <w:t>2.8</w:t>
      </w:r>
      <w:r>
        <w:rPr>
          <w:color w:val="000000"/>
        </w:rPr>
        <w:t>)</w:t>
      </w:r>
    </w:p>
    <w:p w14:paraId="5A58C332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</w:t>
      </w:r>
      <w:r>
        <w:t>2.8</w:t>
      </w:r>
      <w:r>
        <w:rPr>
          <w:color w:val="000000"/>
        </w:rPr>
        <w:t>)</w:t>
      </w:r>
    </w:p>
    <w:p w14:paraId="1A4546D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6EBB21E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1C10BAE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9" w:name="_2s8eyo1" w:colFirst="0" w:colLast="0"/>
      <w:bookmarkEnd w:id="9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48DE8F2D" w14:textId="77777777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1D277CBA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EE8BB13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115D70AB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gital slow shutter to decrease the shutter speed in low </w:t>
      </w:r>
      <w:proofErr w:type="gramStart"/>
      <w:r>
        <w:rPr>
          <w:color w:val="000000"/>
        </w:rPr>
        <w:t>light</w:t>
      </w:r>
      <w:proofErr w:type="gramEnd"/>
    </w:p>
    <w:p w14:paraId="48B7FC67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Anti-flicker shutter setting to address video flickering </w:t>
      </w:r>
      <w:proofErr w:type="gramStart"/>
      <w:r>
        <w:rPr>
          <w:color w:val="000000"/>
        </w:rPr>
        <w:t>issues</w:t>
      </w:r>
      <w:proofErr w:type="gramEnd"/>
    </w:p>
    <w:p w14:paraId="555AE2AB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6B11C21F" w14:textId="5CBD62F4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C07632">
        <w:rPr>
          <w:color w:val="000000"/>
        </w:rPr>
        <w:t>, 120dB</w:t>
      </w:r>
    </w:p>
    <w:p w14:paraId="23510A30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77008EB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6B6F833A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300A4161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147B031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4E31CBC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6762EC3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590C641A" w14:textId="308D4D1A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Lens type:</w:t>
      </w:r>
      <w:r w:rsidR="00C07632">
        <w:t xml:space="preserve"> </w:t>
      </w:r>
      <w:r w:rsidR="00C07632" w:rsidRPr="00C07632">
        <w:t>2.3mm</w:t>
      </w:r>
      <w:r w:rsidR="00C07632">
        <w:t xml:space="preserve"> fixed lens</w:t>
      </w:r>
      <w:r w:rsidR="00C07632" w:rsidRPr="00C07632">
        <w:t>, F2.8</w:t>
      </w:r>
    </w:p>
    <w:p w14:paraId="18DC2BC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>
        <w:t>175</w:t>
      </w:r>
      <w:r>
        <w:rPr>
          <w:color w:val="000000"/>
        </w:rPr>
        <w:t>°</w:t>
      </w:r>
    </w:p>
    <w:p w14:paraId="51885060" w14:textId="77777777" w:rsidR="0004632A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>Vertical Field of view (VFOV): 80°</w:t>
      </w:r>
    </w:p>
    <w:p w14:paraId="75805FF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  1</w:t>
      </w:r>
      <w:r>
        <w:t>0</w:t>
      </w:r>
      <w:r>
        <w:rPr>
          <w:color w:val="000000"/>
        </w:rPr>
        <w:t>0ft range</w:t>
      </w:r>
    </w:p>
    <w:p w14:paraId="58EE98EA" w14:textId="2327E2CE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  <w:r w:rsidR="00C07632">
        <w:rPr>
          <w:color w:val="000000"/>
        </w:rPr>
        <w:t>, 120dB</w:t>
      </w:r>
    </w:p>
    <w:p w14:paraId="546D318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7C121727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5D0F30D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2AD0D9A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293AD50E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510C3774" w14:textId="688A0BAC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</w:t>
      </w:r>
      <w:r>
        <w:t>.265: 3840x2160, 2592x1944, 2560x1440, 1920x1080, 1280x720, 640x480, 640x360, 352x288, 352x240</w:t>
      </w:r>
      <w:r w:rsidR="00C07632">
        <w:t>.</w:t>
      </w:r>
    </w:p>
    <w:p w14:paraId="5CB82DE9" w14:textId="12EEA7F1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</w:t>
      </w:r>
      <w:r>
        <w:t>264: 3840x2160, 2592x1944, 2560x1440, 1920x1080, 1280x720, 640x480, 640x360, 352x288, 352x240</w:t>
      </w:r>
      <w:r w:rsidR="00C07632">
        <w:t>.</w:t>
      </w:r>
    </w:p>
    <w:p w14:paraId="20C63C82" w14:textId="68AD95F3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JPEG</w:t>
      </w:r>
      <w:r>
        <w:t>: 1920x1080, 1280x720, 800x600, 768x432, 704x576, 704x480, 640x480, 640x360, 352x288, 352x240</w:t>
      </w:r>
      <w:r w:rsidR="00C07632">
        <w:t>.</w:t>
      </w:r>
    </w:p>
    <w:p w14:paraId="700BFA2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16897DF8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IR Distance: </w:t>
      </w:r>
      <w:r>
        <w:rPr>
          <w:color w:val="000000"/>
        </w:rPr>
        <w:tab/>
        <w:t>1</w:t>
      </w:r>
      <w:r>
        <w:t>0</w:t>
      </w:r>
      <w:r>
        <w:rPr>
          <w:color w:val="000000"/>
        </w:rPr>
        <w:t>0 feet</w:t>
      </w:r>
    </w:p>
    <w:p w14:paraId="33B2630B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5D8E6F9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3C5AEDF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0767B98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31445A1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2641D29E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4639C73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319BB42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local SD storage shall be able to be backed up to alternate media without removing the SD card from the camera.</w:t>
      </w:r>
    </w:p>
    <w:p w14:paraId="3D5B716C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781AFE9E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3EA6F10E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257A7117" w14:textId="2BDAA8ED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EC305E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6551526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7BD2109A" w14:textId="5AB462FC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0" w:name="_17dp8vu" w:colFirst="0" w:colLast="0"/>
      <w:bookmarkEnd w:id="10"/>
      <w:r>
        <w:rPr>
          <w:color w:val="000000"/>
        </w:rPr>
        <w:t xml:space="preserve">Access - The IP camera shall permit up to five users to </w:t>
      </w:r>
      <w:r w:rsidR="00EC305E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44D3DB15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0E888747" w14:textId="1B055931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-line level</w:t>
      </w:r>
      <w:r w:rsidR="00C07632">
        <w:rPr>
          <w:color w:val="000000"/>
        </w:rPr>
        <w:t xml:space="preserve"> </w:t>
      </w:r>
      <w:r w:rsidR="00C07632" w:rsidRPr="00C07632">
        <w:rPr>
          <w:color w:val="000000"/>
        </w:rPr>
        <w:t>(1.0Vms, 3K ohm)</w:t>
      </w:r>
      <w:r>
        <w:rPr>
          <w:color w:val="000000"/>
        </w:rPr>
        <w:t xml:space="preserve"> input and one-line level output.</w:t>
      </w:r>
    </w:p>
    <w:p w14:paraId="26BA6FAF" w14:textId="0AF7D114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</w:t>
      </w:r>
      <w:r w:rsidR="00C07632" w:rsidRPr="00C07632">
        <w:rPr>
          <w:color w:val="000000"/>
        </w:rPr>
        <w:t xml:space="preserve">G.711 </w:t>
      </w:r>
      <w:proofErr w:type="spellStart"/>
      <w:r w:rsidR="00C07632" w:rsidRPr="00C07632">
        <w:rPr>
          <w:color w:val="000000"/>
        </w:rPr>
        <w:t>ulaw</w:t>
      </w:r>
      <w:proofErr w:type="spellEnd"/>
      <w:r w:rsidR="00C07632">
        <w:rPr>
          <w:color w:val="000000"/>
        </w:rPr>
        <w:t>.</w:t>
      </w:r>
    </w:p>
    <w:p w14:paraId="595B4B96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1E6FB07B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3DD2233E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tocols </w:t>
      </w:r>
      <w:proofErr w:type="gramStart"/>
      <w:r>
        <w:rPr>
          <w:color w:val="000000"/>
        </w:rPr>
        <w:t>supported</w:t>
      </w:r>
      <w:proofErr w:type="gramEnd"/>
    </w:p>
    <w:p w14:paraId="419EE31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077A632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7D3A0CA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3703714D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1A1E77B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DE32157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2D82BE21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0BC4C252" w14:textId="601C9420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.</w:t>
      </w:r>
    </w:p>
    <w:p w14:paraId="165F7E76" w14:textId="436B81BE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digest authentication, </w:t>
      </w:r>
      <w:proofErr w:type="gramStart"/>
      <w:r>
        <w:rPr>
          <w:color w:val="000000"/>
        </w:rPr>
        <w:t>ID</w:t>
      </w:r>
      <w:proofErr w:type="gramEnd"/>
      <w:r>
        <w:rPr>
          <w:color w:val="000000"/>
        </w:rPr>
        <w:t xml:space="preserve"> and password protection.</w:t>
      </w:r>
    </w:p>
    <w:p w14:paraId="688330F5" w14:textId="0E5D2201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user access levels with password protection.</w:t>
      </w:r>
    </w:p>
    <w:p w14:paraId="0BFA1AC6" w14:textId="77777777" w:rsidR="0004632A" w:rsidRDefault="0004632A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14E1C366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lastRenderedPageBreak/>
        <w:t>EMBEDDED ANALYTICS</w:t>
      </w:r>
    </w:p>
    <w:p w14:paraId="3411CCA3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29E465FA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3A28FCB7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5173CA9A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623052C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72E49E8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47A2225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320B5AB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78A3D76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408C4C3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6155795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271C7C0F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0AD01E8C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6D30A531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7E3E3BD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348993D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1CFAAED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581296B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creen snapshot, print and </w:t>
      </w:r>
      <w:proofErr w:type="gramStart"/>
      <w:r>
        <w:rPr>
          <w:color w:val="000000"/>
        </w:rPr>
        <w:t>export</w:t>
      </w:r>
      <w:proofErr w:type="gramEnd"/>
    </w:p>
    <w:p w14:paraId="5C2BF8A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art and stop </w:t>
      </w:r>
      <w:proofErr w:type="gramStart"/>
      <w:r>
        <w:rPr>
          <w:color w:val="000000"/>
        </w:rPr>
        <w:t>recording</w:t>
      </w:r>
      <w:proofErr w:type="gramEnd"/>
    </w:p>
    <w:p w14:paraId="1DEF6EF9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0580F87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3FC79A1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676EF6B6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6FB9137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1BFEB071" w14:textId="77777777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4C3A124" w14:textId="77777777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30099D7F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7BEBEC8C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</w:t>
      </w:r>
      <w:proofErr w:type="gramStart"/>
      <w:r>
        <w:rPr>
          <w:color w:val="000000"/>
        </w:rPr>
        <w:t>management</w:t>
      </w:r>
      <w:proofErr w:type="gramEnd"/>
      <w:r>
        <w:rPr>
          <w:color w:val="000000"/>
        </w:rPr>
        <w:t xml:space="preserve"> </w:t>
      </w:r>
    </w:p>
    <w:p w14:paraId="24DEA7C7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0CD74CF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3AAF969D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D31CF6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7AEFE3A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5FFEB545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497D0C4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 xml:space="preserve">define web addresses for </w:t>
      </w:r>
      <w:proofErr w:type="gramStart"/>
      <w:r>
        <w:rPr>
          <w:color w:val="000000"/>
        </w:rPr>
        <w:t>notifications</w:t>
      </w:r>
      <w:proofErr w:type="gramEnd"/>
    </w:p>
    <w:p w14:paraId="5D4CF56E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6C705D8B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2DC17C82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reset to factory </w:t>
      </w:r>
      <w:proofErr w:type="gramStart"/>
      <w:r>
        <w:rPr>
          <w:color w:val="000000"/>
        </w:rPr>
        <w:t>default</w:t>
      </w:r>
      <w:proofErr w:type="gramEnd"/>
    </w:p>
    <w:p w14:paraId="72D246F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et date, time, and NTP server </w:t>
      </w:r>
      <w:proofErr w:type="gramStart"/>
      <w:r>
        <w:rPr>
          <w:color w:val="000000"/>
        </w:rPr>
        <w:t>synchronization</w:t>
      </w:r>
      <w:proofErr w:type="gramEnd"/>
    </w:p>
    <w:p w14:paraId="07FA47DB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7A35E6C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416A221C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1FAB73F3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0F8BFAB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081DCBE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7A23D75F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4C0A46C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PoE (IEEE 802.3af Class 3)</w:t>
      </w:r>
    </w:p>
    <w:p w14:paraId="414A367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5717EB23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C12V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21.9</w:t>
      </w:r>
      <w:r>
        <w:rPr>
          <w:color w:val="000000"/>
        </w:rPr>
        <w:t xml:space="preserve">W, </w:t>
      </w:r>
      <w:r>
        <w:t>1.83</w:t>
      </w:r>
      <w:r>
        <w:rPr>
          <w:color w:val="000000"/>
        </w:rPr>
        <w:t>A</w:t>
      </w:r>
    </w:p>
    <w:p w14:paraId="4BA4863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9.2W, 190mA</w:t>
      </w:r>
      <w:r>
        <w:rPr>
          <w:color w:val="000000"/>
        </w:rPr>
        <w:t xml:space="preserve"> </w:t>
      </w:r>
    </w:p>
    <w:p w14:paraId="01BEBAEA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0D1553F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0641E91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299906F2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6EAC4170" w14:textId="308EA9DC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C07632" w:rsidRPr="00C07632">
        <w:rPr>
          <w:color w:val="000000"/>
        </w:rPr>
        <w:t>Aluminum die-casting bullet housing</w:t>
      </w:r>
    </w:p>
    <w:p w14:paraId="61576297" w14:textId="72528BD4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Outdoor </w:t>
      </w:r>
      <w:r w:rsidR="00C07632">
        <w:rPr>
          <w:color w:val="000000"/>
        </w:rPr>
        <w:t>Bullet</w:t>
      </w:r>
    </w:p>
    <w:p w14:paraId="706E3343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6A230185" w14:textId="6A979D6D" w:rsidR="00EF60BA" w:rsidRDefault="00EF60BA" w:rsidP="00EF60BA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4EB18D92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5.03” x 8.75” x 3.8” (127.9 x 222.5 x 96.7mm) </w:t>
      </w:r>
    </w:p>
    <w:p w14:paraId="0C90FA2D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2.13 </w:t>
      </w:r>
      <w:proofErr w:type="spellStart"/>
      <w:r>
        <w:t>lbs</w:t>
      </w:r>
      <w:proofErr w:type="spellEnd"/>
      <w:r>
        <w:t xml:space="preserve"> (0.97 kg) </w:t>
      </w:r>
    </w:p>
    <w:p w14:paraId="30DA458C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40AAE45A" w14:textId="23BBBFD8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C07632" w:rsidRPr="00C07632">
        <w:rPr>
          <w:color w:val="000000"/>
        </w:rPr>
        <w:t xml:space="preserve">-4°F ~ 122°F (-20°C ~ 50°C), </w:t>
      </w:r>
      <w:proofErr w:type="spellStart"/>
      <w:r w:rsidR="00C07632" w:rsidRPr="00C07632">
        <w:rPr>
          <w:color w:val="000000"/>
        </w:rPr>
        <w:t>ColdStart</w:t>
      </w:r>
      <w:proofErr w:type="spellEnd"/>
      <w:r w:rsidR="00C07632" w:rsidRPr="00C07632">
        <w:rPr>
          <w:color w:val="000000"/>
        </w:rPr>
        <w:t xml:space="preserve"> -40°F on DC only</w:t>
      </w:r>
      <w:r>
        <w:rPr>
          <w:color w:val="000000"/>
        </w:rPr>
        <w:tab/>
      </w:r>
    </w:p>
    <w:p w14:paraId="7707180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66319B62" w14:textId="77777777" w:rsidR="0004632A" w:rsidRDefault="0004632A">
      <w:pPr>
        <w:spacing w:after="180" w:line="276" w:lineRule="auto"/>
        <w:jc w:val="center"/>
      </w:pPr>
    </w:p>
    <w:p w14:paraId="1822EC86" w14:textId="77777777" w:rsidR="0004632A" w:rsidRDefault="00000000">
      <w:pPr>
        <w:spacing w:after="180" w:line="276" w:lineRule="auto"/>
        <w:jc w:val="center"/>
      </w:pPr>
      <w:r>
        <w:br/>
        <w:t>END OF SECTION</w:t>
      </w:r>
    </w:p>
    <w:p w14:paraId="0ED89611" w14:textId="77777777" w:rsidR="0004632A" w:rsidRDefault="00000000">
      <w:pPr>
        <w:spacing w:after="180" w:line="276" w:lineRule="auto"/>
        <w:jc w:val="center"/>
      </w:pPr>
      <w:r>
        <w:br w:type="page"/>
      </w:r>
    </w:p>
    <w:p w14:paraId="2601C54C" w14:textId="77777777" w:rsidR="0004632A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2CFAB426" w14:textId="77777777" w:rsidR="0004632A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28DDF0D8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656D5C8B" w14:textId="77777777" w:rsidR="0004632A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F8424AD" w14:textId="77777777" w:rsidR="0004632A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7B7FD510" w14:textId="77777777" w:rsidR="0004632A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721DCD4E" w14:textId="77777777" w:rsidR="0004632A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C5A2B55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2A3D61C7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Before permanent installation of the system, the system shall be factory tested in conditions simulating the final installed </w:t>
      </w:r>
      <w:proofErr w:type="gramStart"/>
      <w:r>
        <w:rPr>
          <w:color w:val="000000"/>
        </w:rPr>
        <w:t>environment</w:t>
      </w:r>
      <w:proofErr w:type="gramEnd"/>
    </w:p>
    <w:p w14:paraId="0FDCD98D" w14:textId="77777777" w:rsidR="0004632A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2692A9ED" w14:textId="77777777" w:rsidR="0004632A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638DA94F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4CA52F17" w14:textId="77777777" w:rsidR="0004632A" w:rsidRDefault="0004632A">
      <w:pPr>
        <w:spacing w:before="120" w:line="276" w:lineRule="auto"/>
        <w:ind w:firstLine="48"/>
      </w:pPr>
    </w:p>
    <w:p w14:paraId="780C54B4" w14:textId="77777777" w:rsidR="0004632A" w:rsidRDefault="00000000">
      <w:pPr>
        <w:spacing w:line="276" w:lineRule="auto"/>
        <w:jc w:val="center"/>
      </w:pPr>
      <w:r>
        <w:t>END OF SECTION</w:t>
      </w:r>
    </w:p>
    <w:p w14:paraId="0C1A64F2" w14:textId="77777777" w:rsidR="0004632A" w:rsidRDefault="0004632A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6B9F4C96" w14:textId="77777777" w:rsidR="0004632A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04632A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286E2" w14:textId="77777777" w:rsidR="00746A6B" w:rsidRDefault="00746A6B">
      <w:pPr>
        <w:spacing w:after="0"/>
      </w:pPr>
      <w:r>
        <w:separator/>
      </w:r>
    </w:p>
  </w:endnote>
  <w:endnote w:type="continuationSeparator" w:id="0">
    <w:p w14:paraId="7F55E7B8" w14:textId="77777777" w:rsidR="00746A6B" w:rsidRDefault="00746A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6A319" w14:textId="77777777" w:rsidR="0004632A" w:rsidRDefault="000463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4CFBC0EF" w14:textId="77777777" w:rsidR="000463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sz w:val="24"/>
        <w:szCs w:val="24"/>
      </w:rPr>
      <w:t xml:space="preserve">DWC-XSBC08Bi </w:t>
    </w:r>
    <w:proofErr w:type="gramStart"/>
    <w:r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</w:t>
    </w:r>
    <w:r>
      <w:rPr>
        <w:sz w:val="24"/>
        <w:szCs w:val="24"/>
      </w:rPr>
      <w:t xml:space="preserve">4K wide-angle bullet IP camera with Ai </w:t>
    </w:r>
    <w:r>
      <w:rPr>
        <w:sz w:val="24"/>
        <w:szCs w:val="24"/>
      </w:rPr>
      <w:tab/>
    </w:r>
    <w:r>
      <w:rPr>
        <w:sz w:val="24"/>
        <w:szCs w:val="24"/>
      </w:rPr>
      <w:tab/>
      <w:t>and color in near-total darkness</w:t>
    </w:r>
  </w:p>
  <w:p w14:paraId="71257C45" w14:textId="6E76E5DE" w:rsidR="0004632A" w:rsidRDefault="00C07632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proofErr w:type="gramStart"/>
    <w:r>
      <w:rPr>
        <w:color w:val="000000"/>
        <w:sz w:val="24"/>
        <w:szCs w:val="24"/>
      </w:rPr>
      <w:t>January,</w:t>
    </w:r>
    <w:proofErr w:type="gramEnd"/>
    <w:r>
      <w:rPr>
        <w:color w:val="000000"/>
        <w:sz w:val="24"/>
        <w:szCs w:val="24"/>
      </w:rPr>
      <w:t xml:space="preserve"> 2024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CF2A2" w14:textId="77777777" w:rsidR="00746A6B" w:rsidRDefault="00746A6B">
      <w:pPr>
        <w:spacing w:after="0"/>
      </w:pPr>
      <w:r>
        <w:separator/>
      </w:r>
    </w:p>
  </w:footnote>
  <w:footnote w:type="continuationSeparator" w:id="0">
    <w:p w14:paraId="62E19CBE" w14:textId="77777777" w:rsidR="00746A6B" w:rsidRDefault="00746A6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C7134" w14:textId="77777777" w:rsidR="0004632A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241FA1B2" w14:textId="77777777" w:rsidR="0004632A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83860"/>
    <w:multiLevelType w:val="multilevel"/>
    <w:tmpl w:val="F2B80A68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2EA656FE"/>
    <w:multiLevelType w:val="multilevel"/>
    <w:tmpl w:val="17D8002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325F25E5"/>
    <w:multiLevelType w:val="multilevel"/>
    <w:tmpl w:val="E7B82FAC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35037492"/>
    <w:multiLevelType w:val="multilevel"/>
    <w:tmpl w:val="BA4C6F1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351949D5"/>
    <w:multiLevelType w:val="multilevel"/>
    <w:tmpl w:val="5BA098BE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5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587557D8"/>
    <w:multiLevelType w:val="multilevel"/>
    <w:tmpl w:val="6628971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1786465260">
    <w:abstractNumId w:val="3"/>
  </w:num>
  <w:num w:numId="2" w16cid:durableId="1856066822">
    <w:abstractNumId w:val="2"/>
  </w:num>
  <w:num w:numId="3" w16cid:durableId="1101293218">
    <w:abstractNumId w:val="1"/>
  </w:num>
  <w:num w:numId="4" w16cid:durableId="1113747592">
    <w:abstractNumId w:val="4"/>
  </w:num>
  <w:num w:numId="5" w16cid:durableId="31195726">
    <w:abstractNumId w:val="0"/>
  </w:num>
  <w:num w:numId="6" w16cid:durableId="884948281">
    <w:abstractNumId w:val="6"/>
  </w:num>
  <w:num w:numId="7" w16cid:durableId="21166368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BFJGFpbmRiYG5ko6SsGpxcWZ+XkgBSa1APfV0QssAAAA"/>
  </w:docVars>
  <w:rsids>
    <w:rsidRoot w:val="0004632A"/>
    <w:rsid w:val="0004632A"/>
    <w:rsid w:val="0007739D"/>
    <w:rsid w:val="00746A6B"/>
    <w:rsid w:val="007A0638"/>
    <w:rsid w:val="00A067C7"/>
    <w:rsid w:val="00C07632"/>
    <w:rsid w:val="00D30366"/>
    <w:rsid w:val="00EC305E"/>
    <w:rsid w:val="00EF6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F6E718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0763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07632"/>
  </w:style>
  <w:style w:type="paragraph" w:styleId="Footer">
    <w:name w:val="footer"/>
    <w:basedOn w:val="Normal"/>
    <w:link w:val="FooterChar"/>
    <w:uiPriority w:val="99"/>
    <w:unhideWhenUsed/>
    <w:rsid w:val="00C0763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076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934</Words>
  <Characters>11028</Characters>
  <Application>Microsoft Office Word</Application>
  <DocSecurity>0</DocSecurity>
  <Lines>91</Lines>
  <Paragraphs>25</Paragraphs>
  <ScaleCrop>false</ScaleCrop>
  <Company/>
  <LinksUpToDate>false</LinksUpToDate>
  <CharactersWithSpaces>1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5</cp:revision>
  <dcterms:created xsi:type="dcterms:W3CDTF">2024-01-08T18:32:00Z</dcterms:created>
  <dcterms:modified xsi:type="dcterms:W3CDTF">2024-01-08T18:57:00Z</dcterms:modified>
</cp:coreProperties>
</file>